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4E0C6" w14:textId="77777777" w:rsidR="00B90926" w:rsidRDefault="00EA0193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0926">
        <w:rPr>
          <w:rFonts w:ascii="Times New Roman" w:hAnsi="Times New Roman" w:cs="Times New Roman"/>
          <w:sz w:val="24"/>
          <w:szCs w:val="24"/>
          <w:lang w:val="en-US"/>
        </w:rPr>
        <w:t xml:space="preserve">The two miners, honest and selfish miners play a repeated round of mining the </w:t>
      </w:r>
      <w:proofErr w:type="spellStart"/>
      <w:proofErr w:type="gramStart"/>
      <w:r w:rsidRPr="00B90926">
        <w:rPr>
          <w:rFonts w:ascii="Times New Roman" w:hAnsi="Times New Roman" w:cs="Times New Roman"/>
          <w:sz w:val="24"/>
          <w:szCs w:val="24"/>
          <w:lang w:val="en-US"/>
        </w:rPr>
        <w:t>blocks.In</w:t>
      </w:r>
      <w:proofErr w:type="spellEnd"/>
      <w:proofErr w:type="gramEnd"/>
      <w:r w:rsidRPr="00B90926">
        <w:rPr>
          <w:rFonts w:ascii="Times New Roman" w:hAnsi="Times New Roman" w:cs="Times New Roman"/>
          <w:sz w:val="24"/>
          <w:szCs w:val="24"/>
          <w:lang w:val="en-US"/>
        </w:rPr>
        <w:t xml:space="preserve"> each mining round ,let us assume the honest miner wins with probability p and losses the block mining reward with probability q=(1-p).Let us find the probability that the honest miner wins N rewards starting with ‘n’ block rewards in hand.</w:t>
      </w:r>
    </w:p>
    <w:p w14:paraId="6E5DE059" w14:textId="3557DFDF" w:rsidR="00B90926" w:rsidRDefault="00B90926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o start with the honest miner has a reward of ‘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’,when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he participates in the block mining process.</w:t>
      </w:r>
    </w:p>
    <w:p w14:paraId="74237E23" w14:textId="1F915035" w:rsidR="0018488F" w:rsidRDefault="00EA0193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0926">
        <w:rPr>
          <w:rFonts w:ascii="Times New Roman" w:hAnsi="Times New Roman" w:cs="Times New Roman"/>
          <w:sz w:val="24"/>
          <w:szCs w:val="24"/>
          <w:lang w:val="en-US"/>
        </w:rPr>
        <w:t>The next immed</w:t>
      </w:r>
      <w:r w:rsidR="00B90926" w:rsidRPr="00B90926">
        <w:rPr>
          <w:rFonts w:ascii="Times New Roman" w:hAnsi="Times New Roman" w:cs="Times New Roman"/>
          <w:sz w:val="24"/>
          <w:szCs w:val="24"/>
          <w:lang w:val="en-US"/>
        </w:rPr>
        <w:t>iate outcome is P</w:t>
      </w:r>
      <w:r w:rsidR="00B90926"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</w:t>
      </w:r>
      <w:r w:rsidR="00B90926" w:rsidRPr="00B90926">
        <w:rPr>
          <w:rFonts w:ascii="Times New Roman" w:hAnsi="Times New Roman" w:cs="Times New Roman"/>
          <w:sz w:val="24"/>
          <w:szCs w:val="24"/>
          <w:lang w:val="en-US"/>
        </w:rPr>
        <w:t>=pP</w:t>
      </w:r>
      <w:r w:rsidR="00B90926"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+1</w:t>
      </w:r>
      <w:r w:rsidR="00B90926" w:rsidRPr="00B90926">
        <w:rPr>
          <w:rFonts w:ascii="Times New Roman" w:hAnsi="Times New Roman" w:cs="Times New Roman"/>
          <w:sz w:val="24"/>
          <w:szCs w:val="24"/>
          <w:lang w:val="en-US"/>
        </w:rPr>
        <w:t>+qP</w:t>
      </w:r>
      <w:r w:rsidR="00B90926" w:rsidRPr="00B90926">
        <w:rPr>
          <w:rFonts w:ascii="Times New Roman" w:hAnsi="Times New Roman" w:cs="Times New Roman"/>
          <w:sz w:val="24"/>
          <w:szCs w:val="24"/>
          <w:lang w:val="en-US"/>
        </w:rPr>
        <w:softHyphen/>
      </w:r>
      <w:r w:rsidR="00B90926"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-1</w:t>
      </w:r>
      <w:r w:rsidR="00997BFE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 w:rsidR="00997BFE">
        <w:rPr>
          <w:rFonts w:ascii="Times New Roman" w:hAnsi="Times New Roman" w:cs="Times New Roman"/>
          <w:sz w:val="24"/>
          <w:szCs w:val="24"/>
          <w:lang w:val="en-US"/>
        </w:rPr>
        <w:t xml:space="preserve">              -(1)</w:t>
      </w:r>
    </w:p>
    <w:p w14:paraId="3DFB8D60" w14:textId="5C3B35A1" w:rsidR="00F57C4A" w:rsidRPr="00F57C4A" w:rsidRDefault="00F57C4A" w:rsidP="00B90926">
      <w:pPr>
        <w:jc w:val="both"/>
        <w:rPr>
          <w:rFonts w:ascii="Times New Roman" w:hAnsi="Times New Roman" w:cs="Times New Roman"/>
          <w:sz w:val="24"/>
          <w:szCs w:val="24"/>
          <w:vertAlign w:val="subscript"/>
          <w:lang w:val="en-US"/>
        </w:rPr>
      </w:pP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the miner gets the next reward with P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i+1 </w:t>
      </w:r>
      <w:r>
        <w:rPr>
          <w:rFonts w:ascii="Times New Roman" w:hAnsi="Times New Roman" w:cs="Times New Roman"/>
          <w:sz w:val="24"/>
          <w:szCs w:val="24"/>
          <w:lang w:val="en-US"/>
        </w:rPr>
        <w:t>or loses it with P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-1</w:t>
      </w:r>
    </w:p>
    <w:p w14:paraId="24BEC477" w14:textId="5FF7BC31" w:rsidR="00997BFE" w:rsidRDefault="00997BFE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added sum on th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ightsi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f (1) will yield the result of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1,since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+q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=1.So tak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+q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n left hand side </w:t>
      </w:r>
    </w:p>
    <w:p w14:paraId="2A2B3247" w14:textId="2D2758D4" w:rsidR="00997BFE" w:rsidRDefault="00997BFE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=</w:t>
      </w:r>
      <w:r w:rsidRPr="00997BF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90926">
        <w:rPr>
          <w:rFonts w:ascii="Times New Roman" w:hAnsi="Times New Roman" w:cs="Times New Roman"/>
          <w:sz w:val="24"/>
          <w:szCs w:val="24"/>
          <w:lang w:val="en-US"/>
        </w:rPr>
        <w:t>pP</w:t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+1</w:t>
      </w:r>
      <w:r w:rsidRPr="00B90926">
        <w:rPr>
          <w:rFonts w:ascii="Times New Roman" w:hAnsi="Times New Roman" w:cs="Times New Roman"/>
          <w:sz w:val="24"/>
          <w:szCs w:val="24"/>
          <w:lang w:val="en-US"/>
        </w:rPr>
        <w:t>+qP</w:t>
      </w:r>
      <w:r w:rsidRPr="00B90926">
        <w:rPr>
          <w:rFonts w:ascii="Times New Roman" w:hAnsi="Times New Roman" w:cs="Times New Roman"/>
          <w:sz w:val="24"/>
          <w:szCs w:val="24"/>
          <w:lang w:val="en-US"/>
        </w:rPr>
        <w:softHyphen/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-1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-(2)</w:t>
      </w:r>
    </w:p>
    <w:p w14:paraId="5987786F" w14:textId="0EFCA0E7" w:rsidR="00997BFE" w:rsidRDefault="00997BFE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90926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softHyphen/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+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q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)=</w:t>
      </w:r>
      <w:proofErr w:type="gramEnd"/>
      <w:r w:rsidRPr="00997BF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90926">
        <w:rPr>
          <w:rFonts w:ascii="Times New Roman" w:hAnsi="Times New Roman" w:cs="Times New Roman"/>
          <w:sz w:val="24"/>
          <w:szCs w:val="24"/>
          <w:lang w:val="en-US"/>
        </w:rPr>
        <w:t>pP</w:t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+1</w:t>
      </w:r>
      <w:r w:rsidRPr="00B90926">
        <w:rPr>
          <w:rFonts w:ascii="Times New Roman" w:hAnsi="Times New Roman" w:cs="Times New Roman"/>
          <w:sz w:val="24"/>
          <w:szCs w:val="24"/>
          <w:lang w:val="en-US"/>
        </w:rPr>
        <w:t>+qP</w:t>
      </w:r>
      <w:r w:rsidRPr="00B90926">
        <w:rPr>
          <w:rFonts w:ascii="Times New Roman" w:hAnsi="Times New Roman" w:cs="Times New Roman"/>
          <w:sz w:val="24"/>
          <w:szCs w:val="24"/>
          <w:lang w:val="en-US"/>
        </w:rPr>
        <w:softHyphen/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-1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-(3)</w:t>
      </w:r>
    </w:p>
    <w:p w14:paraId="0CB5790A" w14:textId="7D449492" w:rsidR="00997BFE" w:rsidRDefault="002305F3" w:rsidP="00B90926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B90926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+1</w:t>
      </w:r>
      <w:r>
        <w:rPr>
          <w:rFonts w:ascii="Times New Roman" w:hAnsi="Times New Roman" w:cs="Times New Roman"/>
          <w:sz w:val="24"/>
          <w:szCs w:val="24"/>
          <w:lang w:val="en-US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+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i-1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                       </w:t>
      </w:r>
    </w:p>
    <w:p w14:paraId="4B04AAC9" w14:textId="74068866" w:rsidR="002305F3" w:rsidRDefault="002305F3" w:rsidP="00B90926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B90926"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B9092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+1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softHyphen/>
      </w:r>
      <w:r>
        <w:rPr>
          <w:rFonts w:ascii="Times New Roman" w:hAnsi="Times New Roman" w:cs="Times New Roman"/>
          <w:sz w:val="24"/>
          <w:szCs w:val="24"/>
          <w:lang w:val="en-US"/>
        </w:rPr>
        <w:t>-P</w:t>
      </w:r>
      <w:r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i-1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</w:p>
    <w:p w14:paraId="39ABB800" w14:textId="1324AE0E" w:rsidR="002305F3" w:rsidRDefault="002305F3" w:rsidP="00B90926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f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2,then</w:t>
      </w:r>
      <w:proofErr w:type="gramEnd"/>
    </w:p>
    <w:p w14:paraId="2433C8A3" w14:textId="44E70F13" w:rsidR="002305F3" w:rsidRPr="009B468C" w:rsidRDefault="002305F3" w:rsidP="00B90926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Then 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-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1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0)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0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, since P</w:t>
      </w:r>
      <w:r w:rsidR="009B468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0</w:t>
      </w:r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w:r w:rsidR="0069251E">
        <w:rPr>
          <w:rFonts w:ascii="Times New Roman" w:eastAsiaTheme="minorEastAsia" w:hAnsi="Times New Roman" w:cs="Times New Roman"/>
          <w:sz w:val="24"/>
          <w:szCs w:val="24"/>
          <w:lang w:val="en-US"/>
        </w:rPr>
        <w:t>0, the</w:t>
      </w:r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end state of complete ruin.</w:t>
      </w:r>
    </w:p>
    <w:p w14:paraId="27BC7E33" w14:textId="45A065AD" w:rsidR="002305F3" w:rsidRDefault="002305F3" w:rsidP="00B90926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If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3</w:t>
      </w:r>
    </w:p>
    <w:p w14:paraId="47055AFF" w14:textId="7B414AB4" w:rsidR="002305F3" w:rsidRPr="009B468C" w:rsidRDefault="002305F3" w:rsidP="002305F3">
      <w:pPr>
        <w:jc w:val="both"/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-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2=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=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(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(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) 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)=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(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 w:rsidR="009B468C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 w:rsidR="009B468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1</w:t>
      </w:r>
    </w:p>
    <w:p w14:paraId="10659897" w14:textId="397653FE" w:rsidR="009B468C" w:rsidRDefault="002305F3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i+1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-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i=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(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proofErr w:type="spellStart"/>
      <w:r w:rsidR="009B468C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i</w:t>
      </w:r>
      <w:proofErr w:type="spellEnd"/>
      <w:r w:rsidR="009B468C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9B468C"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proofErr w:type="gramStart"/>
      <w:r w:rsidR="009B468C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1 </w:t>
      </w:r>
      <w:r w:rsidR="00D6219A">
        <w:rPr>
          <w:rFonts w:ascii="Times New Roman" w:eastAsiaTheme="minorEastAsia" w:hAnsi="Times New Roman" w:cs="Times New Roman"/>
          <w:sz w:val="24"/>
          <w:szCs w:val="24"/>
          <w:lang w:val="en-US"/>
        </w:rPr>
        <w:t>,</w:t>
      </w:r>
      <w:proofErr w:type="gramEnd"/>
      <w:r w:rsidR="00D6219A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0&lt;</w:t>
      </w:r>
      <w:proofErr w:type="spellStart"/>
      <w:r w:rsidR="00D6219A">
        <w:rPr>
          <w:rFonts w:ascii="Times New Roman" w:eastAsiaTheme="minorEastAsia" w:hAnsi="Times New Roman" w:cs="Times New Roman"/>
          <w:sz w:val="24"/>
          <w:szCs w:val="24"/>
          <w:lang w:val="en-US"/>
        </w:rPr>
        <w:t>i</w:t>
      </w:r>
      <w:proofErr w:type="spellEnd"/>
      <w:r w:rsidR="00D6219A">
        <w:rPr>
          <w:rFonts w:ascii="Times New Roman" w:eastAsiaTheme="minorEastAsia" w:hAnsi="Times New Roman" w:cs="Times New Roman"/>
          <w:sz w:val="24"/>
          <w:szCs w:val="24"/>
          <w:lang w:val="en-US"/>
        </w:rPr>
        <w:t>&lt;N</w:t>
      </w:r>
    </w:p>
    <w:p w14:paraId="0B811889" w14:textId="5BC2FD7C" w:rsidR="00D6219A" w:rsidRDefault="00E9383D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therefore</w:t>
      </w:r>
    </w:p>
    <w:p w14:paraId="478FF5E5" w14:textId="6E2B1B14" w:rsidR="00D6219A" w:rsidRDefault="0069251E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i+1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-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 w:rsidR="007A6CE8"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i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(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 xml:space="preserve">K+1  </m:t>
                </m:r>
              </m:sub>
            </m:sSub>
          </m:e>
        </m:nary>
      </m:oMath>
      <w:r w:rsidR="008E73B7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- </w:t>
      </w:r>
      <w:proofErr w:type="gramStart"/>
      <w:r w:rsidR="008E73B7"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 w:rsidR="008E73B7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k  </w:t>
      </w:r>
      <w:r w:rsidR="008E73B7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proofErr w:type="gramEnd"/>
      <w:r w:rsidR="00F86CF3"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w:r w:rsidR="00F86CF3" w:rsidRPr="00F86CF3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(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q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den>
        </m:f>
      </m:oMath>
      <w:r w:rsidR="00F86CF3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 w:rsidR="00F86CF3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 xml:space="preserve">k </w:t>
      </w:r>
      <w:r w:rsidR="00F86CF3"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 w:rsidR="00F86CF3"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1</w:t>
      </w:r>
    </w:p>
    <w:p w14:paraId="06BAC1F5" w14:textId="628357BC" w:rsidR="0069251E" w:rsidRDefault="0069251E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i+1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</w:t>
      </w:r>
      <w:r w:rsidRPr="0069251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+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k=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i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q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 xml:space="preserve">p </m:t>
                </m:r>
              </m:den>
            </m:f>
          </m:e>
        </m:nary>
      </m:oMath>
      <w:r w:rsidR="00E9383D">
        <w:rPr>
          <w:rFonts w:ascii="Times New Roman" w:eastAsiaTheme="minorEastAsia" w:hAnsi="Times New Roman" w:cs="Times New Roman"/>
          <w:sz w:val="24"/>
          <w:szCs w:val="24"/>
          <w:lang w:val="en-US"/>
        </w:rPr>
        <w:t>)</w:t>
      </w:r>
      <w:r w:rsidR="00E9383D">
        <w:rPr>
          <w:rFonts w:ascii="Times New Roman" w:eastAsiaTheme="minorEastAsia" w:hAnsi="Times New Roman" w:cs="Times New Roman"/>
          <w:sz w:val="24"/>
          <w:szCs w:val="24"/>
          <w:vertAlign w:val="superscript"/>
          <w:lang w:val="en-US"/>
        </w:rPr>
        <w:t>k</w:t>
      </w:r>
      <w:r w:rsidR="00E9383D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</w:p>
    <w:p w14:paraId="63C9B165" w14:textId="4BA75153" w:rsidR="00E9383D" w:rsidRDefault="00E9383D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CE7AAA0" w14:textId="64F4F501" w:rsidR="00E9383D" w:rsidRDefault="00E9383D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By using geometric series </w:t>
      </w:r>
    </w:p>
    <w:p w14:paraId="246818E2" w14:textId="7889FA39" w:rsidR="00D2791F" w:rsidRPr="00D2791F" w:rsidRDefault="00D2791F" w:rsidP="00A37615">
      <w:pPr>
        <w:jc w:val="both"/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</w:pP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i+1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=P</w:t>
      </w:r>
      <w:r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  <w:t>1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vertAlign w:val="subscript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  <w:lang w:val="en-US"/>
              </w:rPr>
              <m:t>1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  <w:lang w:val="en-US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vertAlign w:val="subscript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vertAlign w:val="subscript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vertAlign w:val="subscript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vertAlign w:val="subscript"/>
                            <w:lang w:val="en-US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vertAlign w:val="subscript"/>
                            <w:lang w:val="en-US"/>
                          </w:rPr>
                          <m:t>p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vertAlign w:val="subscript"/>
                    <w:lang w:val="en-US"/>
                  </w:rPr>
                  <m:t>i+1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  <w:lang w:val="en-US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vertAlign w:val="subscript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  <w:vertAlign w:val="subscript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  <w:vertAlign w:val="subscript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vertAlign w:val="subscript"/>
                            <w:lang w:val="en-US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vertAlign w:val="subscript"/>
                            <w:lang w:val="en-US"/>
                          </w:rPr>
                          <m:t>p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vertAlign w:val="subscript"/>
                    <w:lang w:val="en-US"/>
                  </w:rPr>
                  <m:t>i</m:t>
                </m:r>
              </m:sup>
            </m:sSup>
          </m:den>
        </m:f>
      </m:oMath>
    </w:p>
    <w:p w14:paraId="332FFE5D" w14:textId="77777777" w:rsidR="009B468C" w:rsidRPr="009B468C" w:rsidRDefault="009B468C" w:rsidP="009B468C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F5572FD" w14:textId="249B97A6" w:rsidR="002305F3" w:rsidRDefault="002305F3" w:rsidP="002305F3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7A09A6EB" w14:textId="77777777" w:rsidR="002305F3" w:rsidRDefault="002305F3" w:rsidP="002305F3">
      <w:pPr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56986D3" w14:textId="77777777" w:rsidR="002305F3" w:rsidRPr="002305F3" w:rsidRDefault="002305F3" w:rsidP="00B90926">
      <w:pPr>
        <w:jc w:val="both"/>
        <w:rPr>
          <w:rFonts w:ascii="Times New Roman" w:eastAsiaTheme="minorEastAsia" w:hAnsi="Times New Roman" w:cs="Times New Roman"/>
          <w:sz w:val="24"/>
          <w:szCs w:val="24"/>
          <w:vertAlign w:val="subscript"/>
          <w:lang w:val="en-US"/>
        </w:rPr>
      </w:pPr>
    </w:p>
    <w:p w14:paraId="2E828DBA" w14:textId="77777777" w:rsidR="002305F3" w:rsidRPr="002305F3" w:rsidRDefault="002305F3" w:rsidP="00B90926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305F3" w:rsidRPr="002305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DEzMzC3MDU2NzZQ0lEKTi0uzszPAykwrAUAGmLtIiwAAAA="/>
  </w:docVars>
  <w:rsids>
    <w:rsidRoot w:val="00EA0193"/>
    <w:rsid w:val="0018488F"/>
    <w:rsid w:val="002305F3"/>
    <w:rsid w:val="005E45F6"/>
    <w:rsid w:val="0069251E"/>
    <w:rsid w:val="007A6CE8"/>
    <w:rsid w:val="00866FF2"/>
    <w:rsid w:val="008E73B7"/>
    <w:rsid w:val="00997BFE"/>
    <w:rsid w:val="009B468C"/>
    <w:rsid w:val="00A37615"/>
    <w:rsid w:val="00AB536A"/>
    <w:rsid w:val="00B90926"/>
    <w:rsid w:val="00BD30D0"/>
    <w:rsid w:val="00CB74B9"/>
    <w:rsid w:val="00D2791F"/>
    <w:rsid w:val="00D6219A"/>
    <w:rsid w:val="00E925AA"/>
    <w:rsid w:val="00E9383D"/>
    <w:rsid w:val="00EA0193"/>
    <w:rsid w:val="00F57C4A"/>
    <w:rsid w:val="00F86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6E2A0"/>
  <w15:chartTrackingRefBased/>
  <w15:docId w15:val="{A49CA321-401C-409A-AF20-21ADB8970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305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2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yasheela rakkini</dc:creator>
  <cp:keywords/>
  <dc:description/>
  <cp:lastModifiedBy>jeyasheela rakkini</cp:lastModifiedBy>
  <cp:revision>8</cp:revision>
  <dcterms:created xsi:type="dcterms:W3CDTF">2021-04-23T17:28:00Z</dcterms:created>
  <dcterms:modified xsi:type="dcterms:W3CDTF">2021-04-24T11:17:00Z</dcterms:modified>
</cp:coreProperties>
</file>